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DBBF34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D0D57">
        <w:rPr>
          <w:b/>
          <w:bCs/>
          <w:sz w:val="32"/>
          <w:szCs w:val="32"/>
        </w:rPr>
        <w:t>Maryland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3AF9F" w14:textId="77777777" w:rsidR="001250AE" w:rsidRDefault="001250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6A83D44" w:rsidR="00CB37D9" w:rsidRPr="001250AE" w:rsidRDefault="00CB37D9" w:rsidP="001250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F6C9A" w14:textId="77777777" w:rsidR="001250AE" w:rsidRDefault="001250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756CC" w14:textId="77777777" w:rsidR="001250AE" w:rsidRDefault="001250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7D3F580" w:rsidR="00AD6FC0" w:rsidRPr="001250AE" w:rsidRDefault="00AD6FC0" w:rsidP="001250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27CB1" w14:textId="77777777" w:rsidR="001250AE" w:rsidRDefault="001250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250AE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0D57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